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E796CB" w14:textId="2ED1E5DD" w:rsidR="00F5713F" w:rsidRPr="00F5713F" w:rsidRDefault="00043F37" w:rsidP="00F5713F">
      <w:pPr>
        <w:tabs>
          <w:tab w:val="left" w:pos="1418"/>
          <w:tab w:val="left" w:pos="6379"/>
        </w:tabs>
        <w:spacing w:after="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N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>omor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  <w:t xml:space="preserve">: </w:t>
      </w:r>
      <w:r w:rsidR="00F5713F" w:rsidRPr="00F5713F">
        <w:rPr>
          <w:rFonts w:asciiTheme="minorHAnsi" w:hAnsiTheme="minorHAnsi" w:cstheme="minorHAnsi"/>
          <w:sz w:val="24"/>
          <w:szCs w:val="24"/>
          <w:lang w:val="en-US"/>
        </w:rPr>
        <w:t>${nomor}</w:t>
      </w:r>
      <w:r w:rsidR="00F5713F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F5713F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A92651">
        <w:rPr>
          <w:rFonts w:asciiTheme="minorHAnsi" w:hAnsiTheme="minorHAnsi" w:cstheme="minorHAnsi"/>
          <w:sz w:val="24"/>
          <w:szCs w:val="24"/>
          <w:lang w:val="en-US"/>
        </w:rPr>
        <w:t>${ibukota}</w:t>
      </w:r>
      <w:r w:rsidR="00F5713F" w:rsidRPr="00F5713F">
        <w:rPr>
          <w:rFonts w:asciiTheme="minorHAnsi" w:hAnsiTheme="minorHAnsi" w:cstheme="minorHAnsi"/>
          <w:sz w:val="24"/>
          <w:szCs w:val="24"/>
          <w:lang w:val="en-US"/>
        </w:rPr>
        <w:t xml:space="preserve">, </w:t>
      </w:r>
      <w:r>
        <w:rPr>
          <w:rFonts w:asciiTheme="minorHAnsi" w:hAnsiTheme="minorHAnsi" w:cstheme="minorHAnsi"/>
          <w:sz w:val="24"/>
          <w:szCs w:val="24"/>
          <w:lang w:val="en-US"/>
        </w:rPr>
        <w:t>${tanggal}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</w:p>
    <w:p w14:paraId="1371C3D9" w14:textId="36B1FF48" w:rsidR="00BE5A2B" w:rsidRPr="00F5713F" w:rsidRDefault="00F5713F" w:rsidP="00C56EBB">
      <w:pPr>
        <w:spacing w:after="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F5713F">
        <w:rPr>
          <w:rFonts w:asciiTheme="minorHAnsi" w:hAnsiTheme="minorHAnsi" w:cstheme="minorHAnsi"/>
          <w:sz w:val="24"/>
          <w:szCs w:val="24"/>
          <w:lang w:val="en-US"/>
        </w:rPr>
        <w:t>Sifat</w:t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ab/>
        <w:t>: Biasa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</w:p>
    <w:p w14:paraId="0E731B86" w14:textId="77777777" w:rsidR="00BE5A2B" w:rsidRPr="00F5713F" w:rsidRDefault="003A11CD" w:rsidP="00C56EBB">
      <w:pPr>
        <w:spacing w:after="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F5713F">
        <w:rPr>
          <w:rFonts w:asciiTheme="minorHAnsi" w:hAnsiTheme="minorHAnsi" w:cstheme="minorHAnsi"/>
          <w:sz w:val="24"/>
          <w:szCs w:val="24"/>
          <w:lang w:val="en-US"/>
        </w:rPr>
        <w:t>Lampiran</w:t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ab/>
        <w:t>: -</w:t>
      </w:r>
    </w:p>
    <w:p w14:paraId="70F3A64A" w14:textId="1B194820" w:rsidR="00BE5A2B" w:rsidRPr="00F5713F" w:rsidRDefault="00F5713F" w:rsidP="00C56EBB">
      <w:pPr>
        <w:spacing w:after="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F5713F">
        <w:rPr>
          <w:rFonts w:asciiTheme="minorHAnsi" w:hAnsiTheme="minorHAnsi" w:cstheme="minorHAnsi"/>
          <w:sz w:val="24"/>
          <w:szCs w:val="24"/>
          <w:lang w:val="en-US"/>
        </w:rPr>
        <w:t>H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>al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  <w:t xml:space="preserve">: </w:t>
      </w:r>
      <w:r w:rsidR="003A11CD" w:rsidRPr="00F5391A">
        <w:rPr>
          <w:rFonts w:asciiTheme="minorHAnsi" w:hAnsiTheme="minorHAnsi" w:cstheme="minorHAnsi"/>
          <w:bCs/>
          <w:sz w:val="24"/>
          <w:szCs w:val="24"/>
          <w:lang w:val="en-US"/>
        </w:rPr>
        <w:t>Undangan Rapat</w:t>
      </w:r>
    </w:p>
    <w:p w14:paraId="4E3F5114" w14:textId="77777777" w:rsidR="00BE5A2B" w:rsidRPr="00F5713F" w:rsidRDefault="00BE5A2B" w:rsidP="00C56EBB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4CEDBF0A" w14:textId="352E84D0" w:rsidR="00BE5A2B" w:rsidRDefault="00043F37" w:rsidP="00C56EBB">
      <w:pPr>
        <w:spacing w:after="0" w:line="360" w:lineRule="auto"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Yth. ${tujuan}</w:t>
      </w:r>
    </w:p>
    <w:p w14:paraId="16678663" w14:textId="67A75C4B" w:rsidR="00043F37" w:rsidRDefault="00043F37" w:rsidP="00C56EBB">
      <w:pPr>
        <w:spacing w:after="0" w:line="360" w:lineRule="auto"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di-</w:t>
      </w:r>
    </w:p>
    <w:p w14:paraId="1D5C7FD8" w14:textId="36B239E2" w:rsidR="00043F37" w:rsidRPr="00F5713F" w:rsidRDefault="00043F37" w:rsidP="00C56EBB">
      <w:pPr>
        <w:spacing w:after="0" w:line="360" w:lineRule="auto"/>
        <w:rPr>
          <w:rFonts w:asciiTheme="minorHAnsi" w:hAnsiTheme="minorHAnsi" w:cstheme="minorHAnsi"/>
          <w:iCs/>
          <w:sz w:val="24"/>
          <w:szCs w:val="24"/>
          <w:lang w:val="en-US"/>
        </w:rPr>
      </w:pPr>
      <w:r>
        <w:rPr>
          <w:rFonts w:asciiTheme="minorHAnsi" w:hAnsiTheme="minorHAnsi" w:cstheme="minorHAnsi"/>
          <w:iCs/>
          <w:sz w:val="24"/>
          <w:szCs w:val="24"/>
        </w:rPr>
        <w:tab/>
        <w:t>tempat</w:t>
      </w:r>
    </w:p>
    <w:p w14:paraId="0121BE23" w14:textId="77777777" w:rsidR="00BE5A2B" w:rsidRPr="00F5713F" w:rsidRDefault="00BE5A2B" w:rsidP="00C56EBB">
      <w:pPr>
        <w:spacing w:after="0" w:line="360" w:lineRule="auto"/>
        <w:ind w:firstLine="720"/>
        <w:rPr>
          <w:rFonts w:asciiTheme="minorHAnsi" w:hAnsiTheme="minorHAnsi" w:cstheme="minorHAnsi"/>
          <w:iCs/>
          <w:sz w:val="24"/>
          <w:szCs w:val="24"/>
        </w:rPr>
      </w:pPr>
    </w:p>
    <w:p w14:paraId="0687FE90" w14:textId="7E8AFBAB" w:rsidR="00E67B01" w:rsidRPr="00F5713F" w:rsidRDefault="00E67B01" w:rsidP="001F7AE7">
      <w:pPr>
        <w:spacing w:after="240" w:line="360" w:lineRule="auto"/>
        <w:ind w:firstLine="851"/>
        <w:jc w:val="both"/>
        <w:rPr>
          <w:rFonts w:asciiTheme="minorHAnsi" w:eastAsiaTheme="minorHAnsi" w:hAnsiTheme="minorHAnsi" w:cstheme="minorHAnsi"/>
          <w:sz w:val="24"/>
          <w:szCs w:val="24"/>
        </w:rPr>
      </w:pPr>
      <w:r w:rsidRPr="00F5713F">
        <w:rPr>
          <w:rFonts w:asciiTheme="minorHAnsi" w:hAnsiTheme="minorHAnsi" w:cstheme="minorHAnsi"/>
          <w:sz w:val="24"/>
          <w:szCs w:val="24"/>
          <w:lang w:val="en-US"/>
        </w:rPr>
        <w:t xml:space="preserve">Sehubungan dengan </w:t>
      </w:r>
      <w:r w:rsidR="001F7AE7">
        <w:rPr>
          <w:rFonts w:asciiTheme="minorHAnsi" w:hAnsiTheme="minorHAnsi" w:cstheme="minorHAnsi"/>
          <w:sz w:val="24"/>
          <w:szCs w:val="24"/>
          <w:lang w:val="en-US"/>
        </w:rPr>
        <w:t>akan dilaksanakannya ${tema},</w:t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1F7AE7">
        <w:rPr>
          <w:rFonts w:asciiTheme="minorHAnsi" w:hAnsiTheme="minorHAnsi" w:cstheme="minorHAnsi"/>
          <w:sz w:val="24"/>
          <w:szCs w:val="24"/>
          <w:lang w:val="en-US"/>
        </w:rPr>
        <w:t xml:space="preserve">Kami mengundang Bapak/Ibu untuk dapat berhadir </w:t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>:</w:t>
      </w:r>
    </w:p>
    <w:tbl>
      <w:tblPr>
        <w:tblStyle w:val="TableGrid"/>
        <w:tblW w:w="8931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283"/>
        <w:gridCol w:w="6521"/>
      </w:tblGrid>
      <w:tr w:rsidR="00043F37" w:rsidRPr="00F5713F" w14:paraId="2D230BAD" w14:textId="77777777" w:rsidTr="001F7AE7">
        <w:trPr>
          <w:trHeight w:val="147"/>
        </w:trPr>
        <w:tc>
          <w:tcPr>
            <w:tcW w:w="2127" w:type="dxa"/>
            <w:hideMark/>
          </w:tcPr>
          <w:p w14:paraId="17C2CC8D" w14:textId="400811F0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pada h</w:t>
            </w: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ri/</w:t>
            </w: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t</w:t>
            </w: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nggal</w:t>
            </w:r>
          </w:p>
        </w:tc>
        <w:tc>
          <w:tcPr>
            <w:tcW w:w="283" w:type="dxa"/>
            <w:hideMark/>
          </w:tcPr>
          <w:p w14:paraId="272E0BF0" w14:textId="7777777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6521" w:type="dxa"/>
            <w:hideMark/>
          </w:tcPr>
          <w:p w14:paraId="2C8CB5B1" w14:textId="07C9347E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${tanggal_rapat}</w:t>
            </w:r>
          </w:p>
        </w:tc>
      </w:tr>
      <w:tr w:rsidR="00043F37" w:rsidRPr="00F5713F" w14:paraId="173CC2B4" w14:textId="77777777" w:rsidTr="001F7AE7">
        <w:trPr>
          <w:trHeight w:val="150"/>
        </w:trPr>
        <w:tc>
          <w:tcPr>
            <w:tcW w:w="2127" w:type="dxa"/>
            <w:hideMark/>
          </w:tcPr>
          <w:p w14:paraId="39EFA477" w14:textId="331593BB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waktu</w:t>
            </w: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83" w:type="dxa"/>
            <w:hideMark/>
          </w:tcPr>
          <w:p w14:paraId="39853F36" w14:textId="7777777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6521" w:type="dxa"/>
            <w:hideMark/>
          </w:tcPr>
          <w:p w14:paraId="47D6D1D5" w14:textId="4596891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${</w:t>
            </w:r>
            <w:r w:rsidR="004971C3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mulai</w:t>
            </w: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}</w:t>
            </w: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WITA  – selesai</w:t>
            </w:r>
          </w:p>
        </w:tc>
      </w:tr>
      <w:tr w:rsidR="00043F37" w:rsidRPr="00F5713F" w14:paraId="055F9245" w14:textId="77777777" w:rsidTr="001F7AE7">
        <w:trPr>
          <w:trHeight w:val="147"/>
        </w:trPr>
        <w:tc>
          <w:tcPr>
            <w:tcW w:w="2127" w:type="dxa"/>
            <w:hideMark/>
          </w:tcPr>
          <w:p w14:paraId="385AD2CA" w14:textId="52F6465E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tempat</w:t>
            </w:r>
          </w:p>
        </w:tc>
        <w:tc>
          <w:tcPr>
            <w:tcW w:w="283" w:type="dxa"/>
            <w:hideMark/>
          </w:tcPr>
          <w:p w14:paraId="0F55634E" w14:textId="7777777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6521" w:type="dxa"/>
            <w:hideMark/>
          </w:tcPr>
          <w:p w14:paraId="59CF6B98" w14:textId="3A59F2C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${tempat}</w:t>
            </w:r>
          </w:p>
        </w:tc>
      </w:tr>
      <w:tr w:rsidR="00043F37" w:rsidRPr="00F5713F" w14:paraId="4E3847BB" w14:textId="77777777" w:rsidTr="001F7AE7">
        <w:trPr>
          <w:trHeight w:val="592"/>
        </w:trPr>
        <w:tc>
          <w:tcPr>
            <w:tcW w:w="2127" w:type="dxa"/>
            <w:hideMark/>
          </w:tcPr>
          <w:p w14:paraId="1262AF16" w14:textId="4159B9EB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cara</w:t>
            </w:r>
          </w:p>
        </w:tc>
        <w:tc>
          <w:tcPr>
            <w:tcW w:w="283" w:type="dxa"/>
            <w:hideMark/>
          </w:tcPr>
          <w:p w14:paraId="6EE3952A" w14:textId="7777777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6521" w:type="dxa"/>
            <w:hideMark/>
          </w:tcPr>
          <w:p w14:paraId="1AB5DEFD" w14:textId="50092FF7" w:rsidR="00043F37" w:rsidRPr="00043F37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${agenda}</w:t>
            </w:r>
          </w:p>
        </w:tc>
      </w:tr>
    </w:tbl>
    <w:p w14:paraId="73735E29" w14:textId="75A8D2B3" w:rsidR="00043F37" w:rsidRDefault="00043F37" w:rsidP="001F7AE7">
      <w:pPr>
        <w:spacing w:before="240" w:after="0" w:line="360" w:lineRule="auto"/>
        <w:ind w:left="57" w:firstLine="794"/>
        <w:jc w:val="both"/>
        <w:rPr>
          <w:rFonts w:eastAsia="Bookman Old Style" w:cstheme="minorHAnsi"/>
          <w:sz w:val="24"/>
          <w:szCs w:val="24"/>
        </w:rPr>
      </w:pPr>
      <w:r>
        <w:rPr>
          <w:rFonts w:eastAsia="Bookman Old Style" w:cstheme="minorHAnsi"/>
          <w:sz w:val="24"/>
          <w:szCs w:val="24"/>
        </w:rPr>
        <w:t>Kami berkomitmen menjaga integritas dan meningkatkan kualitas kinerja serta pelayanan dalam rangka mewujudkan Zona Integritas</w:t>
      </w:r>
      <w:r w:rsidR="00A92651">
        <w:rPr>
          <w:rFonts w:eastAsia="Bookman Old Style" w:cstheme="minorHAnsi"/>
          <w:sz w:val="24"/>
          <w:szCs w:val="24"/>
        </w:rPr>
        <w:t xml:space="preserve"> BPS ${kabupaten}</w:t>
      </w:r>
      <w:r>
        <w:rPr>
          <w:rFonts w:eastAsia="Bookman Old Style" w:cstheme="minorHAnsi"/>
          <w:sz w:val="24"/>
          <w:szCs w:val="24"/>
        </w:rPr>
        <w:t>.</w:t>
      </w:r>
    </w:p>
    <w:p w14:paraId="7B928A42" w14:textId="77777777" w:rsidR="00E67B01" w:rsidRPr="00F5713F" w:rsidRDefault="00E67B01" w:rsidP="00043F37">
      <w:pPr>
        <w:spacing w:after="0" w:line="360" w:lineRule="auto"/>
        <w:ind w:firstLine="851"/>
        <w:jc w:val="both"/>
        <w:rPr>
          <w:rFonts w:asciiTheme="minorHAnsi" w:hAnsiTheme="minorHAnsi" w:cstheme="minorHAnsi"/>
          <w:sz w:val="24"/>
          <w:szCs w:val="24"/>
        </w:rPr>
      </w:pPr>
      <w:r w:rsidRPr="00F5713F">
        <w:rPr>
          <w:rFonts w:asciiTheme="minorHAnsi" w:hAnsiTheme="minorHAnsi" w:cstheme="minorHAnsi"/>
          <w:sz w:val="24"/>
          <w:szCs w:val="24"/>
        </w:rPr>
        <w:t>Demikian undangan ini disampaikan, atas kehadirannya diucapkan terima kasih.</w:t>
      </w:r>
    </w:p>
    <w:p w14:paraId="3FCF104B" w14:textId="77777777" w:rsidR="00BE5A2B" w:rsidRPr="00F5713F" w:rsidRDefault="00BE5A2B" w:rsidP="00C56EBB">
      <w:pPr>
        <w:spacing w:line="360" w:lineRule="auto"/>
        <w:ind w:left="2" w:hanging="2"/>
        <w:rPr>
          <w:rFonts w:asciiTheme="minorHAnsi" w:eastAsia="Bookman Old Style" w:hAnsiTheme="minorHAnsi" w:cstheme="minorHAnsi"/>
          <w:sz w:val="24"/>
          <w:szCs w:val="24"/>
        </w:rPr>
      </w:pPr>
    </w:p>
    <w:p w14:paraId="2BC169A8" w14:textId="77777777" w:rsidR="00E67B01" w:rsidRPr="00F5713F" w:rsidRDefault="00E67B01" w:rsidP="00043F37">
      <w:pPr>
        <w:spacing w:after="0" w:line="240" w:lineRule="auto"/>
        <w:ind w:left="6095"/>
        <w:rPr>
          <w:rFonts w:asciiTheme="minorHAnsi" w:hAnsiTheme="minorHAnsi" w:cstheme="minorHAnsi"/>
          <w:sz w:val="24"/>
          <w:szCs w:val="24"/>
        </w:rPr>
      </w:pPr>
      <w:r w:rsidRPr="00F5713F">
        <w:rPr>
          <w:rFonts w:asciiTheme="minorHAnsi" w:hAnsiTheme="minorHAnsi" w:cstheme="minorHAnsi"/>
          <w:sz w:val="24"/>
          <w:szCs w:val="24"/>
        </w:rPr>
        <w:t>Kepala  Badan Pusat Statistik</w:t>
      </w:r>
    </w:p>
    <w:p w14:paraId="35FF0F8C" w14:textId="5DC9E55A" w:rsidR="00E67B01" w:rsidRPr="00F5713F" w:rsidRDefault="00A92651" w:rsidP="00043F37">
      <w:pPr>
        <w:spacing w:after="0" w:line="240" w:lineRule="auto"/>
        <w:ind w:left="6095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${kabupaten}</w:t>
      </w:r>
    </w:p>
    <w:p w14:paraId="15044C92" w14:textId="77777777" w:rsidR="00E67B01" w:rsidRDefault="00E67B01" w:rsidP="00043F37">
      <w:pPr>
        <w:spacing w:after="0" w:line="360" w:lineRule="auto"/>
        <w:ind w:left="6096"/>
        <w:rPr>
          <w:rFonts w:asciiTheme="minorHAnsi" w:hAnsiTheme="minorHAnsi" w:cstheme="minorHAnsi"/>
          <w:sz w:val="24"/>
          <w:szCs w:val="24"/>
        </w:rPr>
      </w:pPr>
    </w:p>
    <w:p w14:paraId="4A4C8B23" w14:textId="77777777" w:rsidR="00043F37" w:rsidRPr="00F5713F" w:rsidRDefault="00043F37" w:rsidP="00043F37">
      <w:pPr>
        <w:spacing w:after="0" w:line="360" w:lineRule="auto"/>
        <w:ind w:left="6096"/>
        <w:rPr>
          <w:rFonts w:asciiTheme="minorHAnsi" w:hAnsiTheme="minorHAnsi" w:cstheme="minorHAnsi"/>
          <w:sz w:val="24"/>
          <w:szCs w:val="24"/>
        </w:rPr>
      </w:pPr>
    </w:p>
    <w:p w14:paraId="2F568DAF" w14:textId="77777777" w:rsidR="00C56EBB" w:rsidRPr="00F5713F" w:rsidRDefault="00C56EBB" w:rsidP="00043F37">
      <w:pPr>
        <w:spacing w:after="0" w:line="360" w:lineRule="auto"/>
        <w:ind w:left="6096"/>
        <w:rPr>
          <w:rFonts w:asciiTheme="minorHAnsi" w:hAnsiTheme="minorHAnsi" w:cstheme="minorHAnsi"/>
          <w:sz w:val="24"/>
          <w:szCs w:val="24"/>
        </w:rPr>
      </w:pPr>
    </w:p>
    <w:p w14:paraId="74CD6950" w14:textId="6D98B506" w:rsidR="00EF0C07" w:rsidRPr="001A30D4" w:rsidRDefault="00043F37" w:rsidP="00043F37">
      <w:pPr>
        <w:spacing w:after="0" w:line="360" w:lineRule="auto"/>
        <w:ind w:left="6096"/>
        <w:rPr>
          <w:rFonts w:asciiTheme="minorHAnsi" w:eastAsia="Times New Roman" w:hAnsiTheme="minorHAnsi" w:cstheme="minorHAnsi"/>
          <w:sz w:val="24"/>
          <w:szCs w:val="24"/>
        </w:rPr>
      </w:pPr>
      <w:r w:rsidRPr="001A30D4">
        <w:rPr>
          <w:rFonts w:asciiTheme="minorHAnsi" w:eastAsia="Times New Roman" w:hAnsiTheme="minorHAnsi" w:cstheme="minorHAnsi"/>
          <w:sz w:val="24"/>
          <w:szCs w:val="24"/>
        </w:rPr>
        <w:t>${kepala}</w:t>
      </w:r>
    </w:p>
    <w:sectPr w:rsidR="00EF0C07" w:rsidRPr="001A30D4" w:rsidSect="00E33EC8">
      <w:headerReference w:type="default" r:id="rId8"/>
      <w:footerReference w:type="default" r:id="rId9"/>
      <w:pgSz w:w="11906" w:h="16838"/>
      <w:pgMar w:top="1411" w:right="1133" w:bottom="1411" w:left="1276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2F2DA5" w14:textId="77777777" w:rsidR="0065657E" w:rsidRDefault="0065657E">
      <w:pPr>
        <w:spacing w:line="240" w:lineRule="auto"/>
      </w:pPr>
      <w:r>
        <w:separator/>
      </w:r>
    </w:p>
  </w:endnote>
  <w:endnote w:type="continuationSeparator" w:id="0">
    <w:p w14:paraId="668CE7E1" w14:textId="77777777" w:rsidR="0065657E" w:rsidRDefault="0065657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517A3A" w14:textId="08F380D6" w:rsidR="00BE5A2B" w:rsidRPr="00B6119F" w:rsidRDefault="00BE5A2B" w:rsidP="00DE61F6">
    <w:pPr>
      <w:pStyle w:val="Footer"/>
      <w:tabs>
        <w:tab w:val="left" w:pos="2309"/>
      </w:tabs>
      <w:rPr>
        <w:rFonts w:ascii="Times New Roman" w:hAnsi="Times New Roman"/>
        <w:color w:val="009AD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19F6EC" w14:textId="77777777" w:rsidR="0065657E" w:rsidRDefault="0065657E">
      <w:pPr>
        <w:spacing w:after="0" w:line="240" w:lineRule="auto"/>
      </w:pPr>
      <w:r>
        <w:separator/>
      </w:r>
    </w:p>
  </w:footnote>
  <w:footnote w:type="continuationSeparator" w:id="0">
    <w:p w14:paraId="3BB71B3D" w14:textId="77777777" w:rsidR="0065657E" w:rsidRDefault="006565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80065A" w14:textId="77777777" w:rsidR="00A92651" w:rsidRPr="00A92651" w:rsidRDefault="00A92651" w:rsidP="00A92651">
    <w:pPr>
      <w:spacing w:after="0" w:line="240" w:lineRule="auto"/>
      <w:ind w:firstLine="720"/>
      <w:rPr>
        <w:rFonts w:ascii="Arial" w:eastAsia="Arial" w:hAnsi="Arial" w:cs="Arial"/>
        <w:b/>
        <w:i/>
        <w:color w:val="000000"/>
        <w:sz w:val="32"/>
        <w:szCs w:val="32"/>
        <w:lang w:val="en-ID"/>
      </w:rPr>
    </w:pPr>
    <w:r w:rsidRPr="00A92651">
      <w:rPr>
        <w:noProof/>
        <w:color w:val="000000"/>
        <w:sz w:val="24"/>
        <w:szCs w:val="24"/>
        <w:lang w:val="en-ID"/>
      </w:rPr>
      <w:drawing>
        <wp:anchor distT="0" distB="0" distL="114300" distR="114300" simplePos="0" relativeHeight="251659264" behindDoc="0" locked="0" layoutInCell="1" hidden="0" allowOverlap="1" wp14:anchorId="284D227E" wp14:editId="3230FEB0">
          <wp:simplePos x="0" y="0"/>
          <wp:positionH relativeFrom="column">
            <wp:posOffset>-79375</wp:posOffset>
          </wp:positionH>
          <wp:positionV relativeFrom="paragraph">
            <wp:posOffset>5080</wp:posOffset>
          </wp:positionV>
          <wp:extent cx="928800" cy="720000"/>
          <wp:effectExtent l="0" t="0" r="5080" b="4445"/>
          <wp:wrapNone/>
          <wp:docPr id="520238752" name="Picture 520238752" descr="A logo of a company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0238752" name="Picture 520238752" descr="A logo of a company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28800" cy="720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92651">
      <w:rPr>
        <w:rFonts w:ascii="Arial" w:eastAsia="Arial" w:hAnsi="Arial" w:cs="Arial"/>
        <w:b/>
        <w:color w:val="1F497D"/>
        <w:sz w:val="32"/>
        <w:szCs w:val="32"/>
        <w:lang w:val="en-ID"/>
      </w:rPr>
      <w:t xml:space="preserve">        </w:t>
    </w:r>
    <w:r w:rsidRPr="00A92651">
      <w:rPr>
        <w:rFonts w:ascii="Arial" w:eastAsia="Arial" w:hAnsi="Arial" w:cs="Arial"/>
        <w:b/>
        <w:i/>
        <w:color w:val="000000"/>
        <w:sz w:val="32"/>
        <w:szCs w:val="32"/>
        <w:lang w:val="en-ID"/>
      </w:rPr>
      <w:t xml:space="preserve">BADAN PUSAT STATISTIK </w:t>
    </w:r>
  </w:p>
  <w:p w14:paraId="0E80613F" w14:textId="77777777" w:rsidR="00A92651" w:rsidRPr="00A92651" w:rsidRDefault="00A92651" w:rsidP="00A92651">
    <w:pPr>
      <w:tabs>
        <w:tab w:val="left" w:pos="7213"/>
        <w:tab w:val="left" w:pos="7853"/>
      </w:tabs>
      <w:spacing w:after="60" w:line="240" w:lineRule="auto"/>
      <w:ind w:firstLine="720"/>
      <w:rPr>
        <w:rFonts w:ascii="Arial" w:eastAsia="Arial" w:hAnsi="Arial" w:cs="Arial"/>
        <w:b/>
        <w:i/>
        <w:color w:val="000000"/>
        <w:sz w:val="28"/>
        <w:szCs w:val="28"/>
        <w:lang w:val="en-ID"/>
      </w:rPr>
    </w:pPr>
    <w:r w:rsidRPr="00A92651">
      <w:rPr>
        <w:rFonts w:ascii="Arial" w:eastAsia="Arial" w:hAnsi="Arial" w:cs="Arial"/>
        <w:b/>
        <w:i/>
        <w:color w:val="000000"/>
        <w:sz w:val="30"/>
        <w:szCs w:val="30"/>
        <w:lang w:val="en-ID"/>
      </w:rPr>
      <w:t xml:space="preserve">        </w:t>
    </w:r>
    <w:r w:rsidRPr="00A92651">
      <w:rPr>
        <w:rFonts w:ascii="Arial" w:eastAsia="Arial" w:hAnsi="Arial" w:cs="Arial"/>
        <w:b/>
        <w:i/>
        <w:color w:val="000000"/>
        <w:sz w:val="16"/>
        <w:szCs w:val="16"/>
        <w:lang w:val="en-ID"/>
      </w:rPr>
      <w:t xml:space="preserve"> </w:t>
    </w:r>
    <w:r w:rsidRPr="00A92651">
      <w:rPr>
        <w:rFonts w:ascii="Arial" w:eastAsia="Arial" w:hAnsi="Arial" w:cs="Arial"/>
        <w:b/>
        <w:i/>
        <w:color w:val="000000"/>
        <w:sz w:val="28"/>
        <w:szCs w:val="28"/>
        <w:lang w:val="en-ID"/>
      </w:rPr>
      <w:t>${u_kabupaten}</w:t>
    </w:r>
    <w:r w:rsidRPr="00A92651">
      <w:rPr>
        <w:rFonts w:ascii="Arial" w:eastAsia="Arial" w:hAnsi="Arial" w:cs="Arial"/>
        <w:b/>
        <w:i/>
        <w:color w:val="000000"/>
        <w:sz w:val="28"/>
        <w:szCs w:val="28"/>
        <w:lang w:val="en-ID"/>
      </w:rPr>
      <w:tab/>
    </w:r>
    <w:r w:rsidRPr="00A92651">
      <w:rPr>
        <w:rFonts w:ascii="Arial" w:eastAsia="Arial" w:hAnsi="Arial" w:cs="Arial"/>
        <w:b/>
        <w:i/>
        <w:color w:val="000000"/>
        <w:sz w:val="28"/>
        <w:szCs w:val="28"/>
        <w:lang w:val="en-ID"/>
      </w:rPr>
      <w:tab/>
    </w:r>
  </w:p>
  <w:p w14:paraId="6E1F6A5A" w14:textId="77777777" w:rsidR="00A92651" w:rsidRPr="00A92651" w:rsidRDefault="00A92651" w:rsidP="00A92651">
    <w:pPr>
      <w:tabs>
        <w:tab w:val="left" w:pos="2309"/>
        <w:tab w:val="center" w:pos="4513"/>
        <w:tab w:val="right" w:pos="9026"/>
      </w:tabs>
      <w:spacing w:after="0" w:line="240" w:lineRule="auto"/>
      <w:ind w:left="1134"/>
      <w:rPr>
        <w:rFonts w:ascii="Arial" w:eastAsia="Times New Roman" w:hAnsi="Arial" w:cs="Arial"/>
        <w:color w:val="000000"/>
        <w:sz w:val="16"/>
        <w:szCs w:val="16"/>
        <w:lang w:val="en-ID"/>
      </w:rPr>
    </w:pPr>
    <w:r w:rsidRPr="00A92651">
      <w:rPr>
        <w:rFonts w:ascii="Arial" w:eastAsia="Times New Roman" w:hAnsi="Arial" w:cs="Arial"/>
        <w:color w:val="000000"/>
        <w:sz w:val="16"/>
        <w:szCs w:val="16"/>
        <w:lang w:val="en-ID"/>
      </w:rPr>
      <w:t xml:space="preserve">       ${alamat_satker} Telp./ Fax. ${telepon_satker} ${ibukota}</w:t>
    </w:r>
  </w:p>
  <w:p w14:paraId="463FEEF0" w14:textId="77777777" w:rsidR="00A92651" w:rsidRPr="00A92651" w:rsidRDefault="00A92651" w:rsidP="00A92651">
    <w:pPr>
      <w:tabs>
        <w:tab w:val="center" w:pos="4513"/>
        <w:tab w:val="right" w:pos="9026"/>
      </w:tabs>
      <w:spacing w:after="0" w:line="240" w:lineRule="auto"/>
      <w:ind w:left="1134"/>
      <w:rPr>
        <w:rFonts w:ascii="Arial" w:eastAsia="Times New Roman" w:hAnsi="Arial" w:cs="Arial"/>
        <w:color w:val="000000"/>
        <w:sz w:val="16"/>
        <w:szCs w:val="16"/>
        <w:lang w:val="en-ID"/>
      </w:rPr>
    </w:pPr>
    <w:r w:rsidRPr="00A92651">
      <w:rPr>
        <w:rFonts w:ascii="Arial" w:eastAsia="Times New Roman" w:hAnsi="Arial" w:cs="Arial"/>
        <w:color w:val="000000"/>
        <w:sz w:val="16"/>
        <w:szCs w:val="16"/>
        <w:lang w:val="en-ID"/>
      </w:rPr>
      <w:t xml:space="preserve">       Homepage: ${website}, Email: </w:t>
    </w:r>
    <w:hyperlink r:id="rId2">
      <w:r w:rsidRPr="00A92651">
        <w:rPr>
          <w:rFonts w:ascii="Arial" w:eastAsia="Times New Roman" w:hAnsi="Arial" w:cs="Arial"/>
          <w:color w:val="000000"/>
          <w:sz w:val="16"/>
          <w:szCs w:val="16"/>
          <w:lang w:val="en-ID"/>
        </w:rPr>
        <w:t>${email}</w:t>
      </w:r>
    </w:hyperlink>
  </w:p>
  <w:p w14:paraId="1DBE4AED" w14:textId="77777777" w:rsidR="00A92651" w:rsidRPr="00A92651" w:rsidRDefault="00A92651" w:rsidP="00A92651">
    <w:pPr>
      <w:spacing w:after="0" w:line="240" w:lineRule="auto"/>
      <w:ind w:firstLine="720"/>
      <w:rPr>
        <w:rFonts w:ascii="Arial" w:eastAsia="Arial" w:hAnsi="Arial" w:cs="Arial"/>
        <w:b/>
        <w:i/>
        <w:color w:val="009AD0"/>
        <w:sz w:val="28"/>
        <w:szCs w:val="28"/>
        <w:lang w:val="en-ID"/>
      </w:rPr>
    </w:pPr>
    <w:r w:rsidRPr="00A92651">
      <w:rPr>
        <w:rFonts w:ascii="Arial" w:eastAsia="Arial" w:hAnsi="Arial" w:cs="Arial"/>
        <w:b/>
        <w:i/>
        <w:noProof/>
        <w:color w:val="009AD0"/>
        <w:sz w:val="28"/>
        <w:szCs w:val="28"/>
        <w:lang w:val="en-ID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A76148" wp14:editId="5C4BDB99">
              <wp:simplePos x="0" y="0"/>
              <wp:positionH relativeFrom="column">
                <wp:posOffset>-47625</wp:posOffset>
              </wp:positionH>
              <wp:positionV relativeFrom="paragraph">
                <wp:posOffset>135890</wp:posOffset>
              </wp:positionV>
              <wp:extent cx="6067425" cy="0"/>
              <wp:effectExtent l="0" t="0" r="0" b="0"/>
              <wp:wrapNone/>
              <wp:docPr id="537275226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67425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5941995"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75pt,10.7pt" to="474pt,10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" strokecolor="windowText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1" w15:restartNumberingAfterBreak="0">
    <w:nsid w:val="5C2301A5"/>
    <w:multiLevelType w:val="hybridMultilevel"/>
    <w:tmpl w:val="F1D63642"/>
    <w:lvl w:ilvl="0" w:tplc="3F9A82F8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5C4F95"/>
    <w:multiLevelType w:val="hybridMultilevel"/>
    <w:tmpl w:val="97528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2790071">
    <w:abstractNumId w:val="0"/>
  </w:num>
  <w:num w:numId="2" w16cid:durableId="1296763694">
    <w:abstractNumId w:val="2"/>
  </w:num>
  <w:num w:numId="3" w16cid:durableId="18672120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defaultTabStop w:val="720"/>
  <w:drawingGridHorizontalSpacing w:val="11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LeaveBackslashAlon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MzszSyNDIzMTAxtzBS0lEKTi0uzszPAykwNKoFAGdTed0tAAAA"/>
  </w:docVars>
  <w:rsids>
    <w:rsidRoot w:val="348E7B7A"/>
    <w:rsid w:val="00001C6D"/>
    <w:rsid w:val="00002CBC"/>
    <w:rsid w:val="0000341E"/>
    <w:rsid w:val="00006303"/>
    <w:rsid w:val="000067F1"/>
    <w:rsid w:val="00012964"/>
    <w:rsid w:val="00017239"/>
    <w:rsid w:val="00024F2D"/>
    <w:rsid w:val="000273A1"/>
    <w:rsid w:val="00043F37"/>
    <w:rsid w:val="00044201"/>
    <w:rsid w:val="000445DD"/>
    <w:rsid w:val="000469CD"/>
    <w:rsid w:val="000506D4"/>
    <w:rsid w:val="00050935"/>
    <w:rsid w:val="000514F8"/>
    <w:rsid w:val="00054297"/>
    <w:rsid w:val="00056365"/>
    <w:rsid w:val="0006009B"/>
    <w:rsid w:val="000622D5"/>
    <w:rsid w:val="00066E82"/>
    <w:rsid w:val="000724AA"/>
    <w:rsid w:val="00072ADB"/>
    <w:rsid w:val="00073098"/>
    <w:rsid w:val="00077226"/>
    <w:rsid w:val="00085B81"/>
    <w:rsid w:val="000867C3"/>
    <w:rsid w:val="0009736F"/>
    <w:rsid w:val="000A143B"/>
    <w:rsid w:val="000A432F"/>
    <w:rsid w:val="000A4B5A"/>
    <w:rsid w:val="000A5E7A"/>
    <w:rsid w:val="000B0E6A"/>
    <w:rsid w:val="000B27E7"/>
    <w:rsid w:val="000B5234"/>
    <w:rsid w:val="000C47A8"/>
    <w:rsid w:val="000C677C"/>
    <w:rsid w:val="000D1D87"/>
    <w:rsid w:val="000D7A00"/>
    <w:rsid w:val="000E1497"/>
    <w:rsid w:val="000E22E0"/>
    <w:rsid w:val="000E44BF"/>
    <w:rsid w:val="000F5D26"/>
    <w:rsid w:val="00111E4B"/>
    <w:rsid w:val="001132AE"/>
    <w:rsid w:val="001203B8"/>
    <w:rsid w:val="00120410"/>
    <w:rsid w:val="00120ABF"/>
    <w:rsid w:val="001218CD"/>
    <w:rsid w:val="00123AB9"/>
    <w:rsid w:val="00124EAC"/>
    <w:rsid w:val="001267E7"/>
    <w:rsid w:val="00127630"/>
    <w:rsid w:val="001276FB"/>
    <w:rsid w:val="001314D9"/>
    <w:rsid w:val="00132B3F"/>
    <w:rsid w:val="00134D7B"/>
    <w:rsid w:val="00141F28"/>
    <w:rsid w:val="00143AA1"/>
    <w:rsid w:val="00144340"/>
    <w:rsid w:val="00152524"/>
    <w:rsid w:val="001531CC"/>
    <w:rsid w:val="00160DDC"/>
    <w:rsid w:val="00173F26"/>
    <w:rsid w:val="00174980"/>
    <w:rsid w:val="00174AC4"/>
    <w:rsid w:val="00184A34"/>
    <w:rsid w:val="001864A0"/>
    <w:rsid w:val="0019176F"/>
    <w:rsid w:val="001917D2"/>
    <w:rsid w:val="0019592C"/>
    <w:rsid w:val="001965ED"/>
    <w:rsid w:val="001972A0"/>
    <w:rsid w:val="001A30D4"/>
    <w:rsid w:val="001A3935"/>
    <w:rsid w:val="001B36C3"/>
    <w:rsid w:val="001B7FC5"/>
    <w:rsid w:val="001C3547"/>
    <w:rsid w:val="001D7DDC"/>
    <w:rsid w:val="001E2B9F"/>
    <w:rsid w:val="001F50B4"/>
    <w:rsid w:val="001F52F5"/>
    <w:rsid w:val="001F7AE7"/>
    <w:rsid w:val="001F7D9D"/>
    <w:rsid w:val="00202C12"/>
    <w:rsid w:val="0020408E"/>
    <w:rsid w:val="00205C14"/>
    <w:rsid w:val="00214B31"/>
    <w:rsid w:val="00214BDD"/>
    <w:rsid w:val="002209FA"/>
    <w:rsid w:val="00227956"/>
    <w:rsid w:val="002313AF"/>
    <w:rsid w:val="00232BB6"/>
    <w:rsid w:val="002378FF"/>
    <w:rsid w:val="00244007"/>
    <w:rsid w:val="00244C66"/>
    <w:rsid w:val="00246CDF"/>
    <w:rsid w:val="00251321"/>
    <w:rsid w:val="00252327"/>
    <w:rsid w:val="00253E79"/>
    <w:rsid w:val="002576AC"/>
    <w:rsid w:val="0027003E"/>
    <w:rsid w:val="002724E2"/>
    <w:rsid w:val="0028133B"/>
    <w:rsid w:val="00281CFF"/>
    <w:rsid w:val="002853B4"/>
    <w:rsid w:val="00285DE2"/>
    <w:rsid w:val="00293CF9"/>
    <w:rsid w:val="002942AB"/>
    <w:rsid w:val="002947FC"/>
    <w:rsid w:val="00295816"/>
    <w:rsid w:val="002A3705"/>
    <w:rsid w:val="002B53D4"/>
    <w:rsid w:val="002B6A68"/>
    <w:rsid w:val="002C28B2"/>
    <w:rsid w:val="002C5203"/>
    <w:rsid w:val="002D51D0"/>
    <w:rsid w:val="002E5DD5"/>
    <w:rsid w:val="002F09DA"/>
    <w:rsid w:val="002F10E2"/>
    <w:rsid w:val="002F7150"/>
    <w:rsid w:val="003056DE"/>
    <w:rsid w:val="00307F69"/>
    <w:rsid w:val="0031554F"/>
    <w:rsid w:val="0032127B"/>
    <w:rsid w:val="00322BC4"/>
    <w:rsid w:val="00323E6F"/>
    <w:rsid w:val="003347B4"/>
    <w:rsid w:val="003352F5"/>
    <w:rsid w:val="0034391A"/>
    <w:rsid w:val="003609E5"/>
    <w:rsid w:val="003617EA"/>
    <w:rsid w:val="00361FAB"/>
    <w:rsid w:val="00373783"/>
    <w:rsid w:val="003838AC"/>
    <w:rsid w:val="00383D3E"/>
    <w:rsid w:val="00394F79"/>
    <w:rsid w:val="003A11CD"/>
    <w:rsid w:val="003B44AC"/>
    <w:rsid w:val="003B61BA"/>
    <w:rsid w:val="003B6B1D"/>
    <w:rsid w:val="003C0345"/>
    <w:rsid w:val="003C38E3"/>
    <w:rsid w:val="003C460A"/>
    <w:rsid w:val="003C73DC"/>
    <w:rsid w:val="003D06C6"/>
    <w:rsid w:val="003E0505"/>
    <w:rsid w:val="003E0C40"/>
    <w:rsid w:val="003E1545"/>
    <w:rsid w:val="003E68BB"/>
    <w:rsid w:val="003F2215"/>
    <w:rsid w:val="003F2575"/>
    <w:rsid w:val="003F4C70"/>
    <w:rsid w:val="003F5E03"/>
    <w:rsid w:val="003F7B39"/>
    <w:rsid w:val="004003FF"/>
    <w:rsid w:val="00410357"/>
    <w:rsid w:val="00412ED3"/>
    <w:rsid w:val="00435063"/>
    <w:rsid w:val="0043564A"/>
    <w:rsid w:val="00437899"/>
    <w:rsid w:val="00440CB4"/>
    <w:rsid w:val="00442B35"/>
    <w:rsid w:val="00453873"/>
    <w:rsid w:val="0045536F"/>
    <w:rsid w:val="00456497"/>
    <w:rsid w:val="00456545"/>
    <w:rsid w:val="00465391"/>
    <w:rsid w:val="00477D3F"/>
    <w:rsid w:val="00487C78"/>
    <w:rsid w:val="00490C56"/>
    <w:rsid w:val="00493639"/>
    <w:rsid w:val="00495123"/>
    <w:rsid w:val="004971C3"/>
    <w:rsid w:val="004B1E1E"/>
    <w:rsid w:val="004B2947"/>
    <w:rsid w:val="004C33B4"/>
    <w:rsid w:val="004C3C64"/>
    <w:rsid w:val="004D2F07"/>
    <w:rsid w:val="004D726E"/>
    <w:rsid w:val="004E370F"/>
    <w:rsid w:val="004E4594"/>
    <w:rsid w:val="004E518C"/>
    <w:rsid w:val="004E6FDA"/>
    <w:rsid w:val="004F67D5"/>
    <w:rsid w:val="00507950"/>
    <w:rsid w:val="00521390"/>
    <w:rsid w:val="005238C5"/>
    <w:rsid w:val="00526CD9"/>
    <w:rsid w:val="00530873"/>
    <w:rsid w:val="0053443B"/>
    <w:rsid w:val="00545539"/>
    <w:rsid w:val="00547CEB"/>
    <w:rsid w:val="005504AF"/>
    <w:rsid w:val="00554A75"/>
    <w:rsid w:val="00562390"/>
    <w:rsid w:val="0057092A"/>
    <w:rsid w:val="0057510A"/>
    <w:rsid w:val="00585E15"/>
    <w:rsid w:val="00593A45"/>
    <w:rsid w:val="0059518C"/>
    <w:rsid w:val="005A01EC"/>
    <w:rsid w:val="005B255E"/>
    <w:rsid w:val="005B3003"/>
    <w:rsid w:val="005C3074"/>
    <w:rsid w:val="005C39C0"/>
    <w:rsid w:val="005C4314"/>
    <w:rsid w:val="005D152A"/>
    <w:rsid w:val="005D3A34"/>
    <w:rsid w:val="005E0682"/>
    <w:rsid w:val="005E168E"/>
    <w:rsid w:val="005E1F56"/>
    <w:rsid w:val="005E50B5"/>
    <w:rsid w:val="005E58AF"/>
    <w:rsid w:val="005E779B"/>
    <w:rsid w:val="005F1DE1"/>
    <w:rsid w:val="005F1EFA"/>
    <w:rsid w:val="005F4EE6"/>
    <w:rsid w:val="005F64B3"/>
    <w:rsid w:val="00602368"/>
    <w:rsid w:val="00605EF8"/>
    <w:rsid w:val="00606281"/>
    <w:rsid w:val="006201CE"/>
    <w:rsid w:val="0062088C"/>
    <w:rsid w:val="006352A4"/>
    <w:rsid w:val="006461FC"/>
    <w:rsid w:val="006527AD"/>
    <w:rsid w:val="0065657E"/>
    <w:rsid w:val="00656EE9"/>
    <w:rsid w:val="00664727"/>
    <w:rsid w:val="006703DB"/>
    <w:rsid w:val="00676DC9"/>
    <w:rsid w:val="00677522"/>
    <w:rsid w:val="006860BB"/>
    <w:rsid w:val="00697055"/>
    <w:rsid w:val="006A0DF6"/>
    <w:rsid w:val="006A3C6C"/>
    <w:rsid w:val="006A4D05"/>
    <w:rsid w:val="006B35EF"/>
    <w:rsid w:val="006C069E"/>
    <w:rsid w:val="006D50F6"/>
    <w:rsid w:val="006E358C"/>
    <w:rsid w:val="006E40D3"/>
    <w:rsid w:val="006E5199"/>
    <w:rsid w:val="006E63B9"/>
    <w:rsid w:val="006F3FD9"/>
    <w:rsid w:val="00701443"/>
    <w:rsid w:val="00706D55"/>
    <w:rsid w:val="00712E8A"/>
    <w:rsid w:val="00712EC3"/>
    <w:rsid w:val="0071375C"/>
    <w:rsid w:val="0071594F"/>
    <w:rsid w:val="00717AEC"/>
    <w:rsid w:val="00724872"/>
    <w:rsid w:val="00740218"/>
    <w:rsid w:val="0074675A"/>
    <w:rsid w:val="00756865"/>
    <w:rsid w:val="00757762"/>
    <w:rsid w:val="00761DF5"/>
    <w:rsid w:val="00765CF8"/>
    <w:rsid w:val="007841C4"/>
    <w:rsid w:val="00791F7A"/>
    <w:rsid w:val="007A67A8"/>
    <w:rsid w:val="007B120E"/>
    <w:rsid w:val="007B6174"/>
    <w:rsid w:val="007C5525"/>
    <w:rsid w:val="007C5C7B"/>
    <w:rsid w:val="007D4F3F"/>
    <w:rsid w:val="007E6F10"/>
    <w:rsid w:val="007F043F"/>
    <w:rsid w:val="007F6B9B"/>
    <w:rsid w:val="00800B74"/>
    <w:rsid w:val="008027F3"/>
    <w:rsid w:val="0080578B"/>
    <w:rsid w:val="008215C5"/>
    <w:rsid w:val="0082353B"/>
    <w:rsid w:val="0083438F"/>
    <w:rsid w:val="0085081C"/>
    <w:rsid w:val="008515AB"/>
    <w:rsid w:val="00854CE9"/>
    <w:rsid w:val="0085658C"/>
    <w:rsid w:val="00857244"/>
    <w:rsid w:val="00857FD7"/>
    <w:rsid w:val="008603EF"/>
    <w:rsid w:val="008626CC"/>
    <w:rsid w:val="00867222"/>
    <w:rsid w:val="00872871"/>
    <w:rsid w:val="00882033"/>
    <w:rsid w:val="00882C2C"/>
    <w:rsid w:val="00885634"/>
    <w:rsid w:val="00886E29"/>
    <w:rsid w:val="00891347"/>
    <w:rsid w:val="0089174E"/>
    <w:rsid w:val="008A0085"/>
    <w:rsid w:val="008A22BF"/>
    <w:rsid w:val="008B2D44"/>
    <w:rsid w:val="008B32FD"/>
    <w:rsid w:val="008B590F"/>
    <w:rsid w:val="008B6E16"/>
    <w:rsid w:val="008C0753"/>
    <w:rsid w:val="008C18E9"/>
    <w:rsid w:val="008C50F3"/>
    <w:rsid w:val="008C66CE"/>
    <w:rsid w:val="008D09C6"/>
    <w:rsid w:val="008D16A4"/>
    <w:rsid w:val="008D257C"/>
    <w:rsid w:val="008D39DD"/>
    <w:rsid w:val="008D3CE4"/>
    <w:rsid w:val="008F375B"/>
    <w:rsid w:val="008F4831"/>
    <w:rsid w:val="0090291A"/>
    <w:rsid w:val="00905887"/>
    <w:rsid w:val="00906025"/>
    <w:rsid w:val="00911E28"/>
    <w:rsid w:val="00912D73"/>
    <w:rsid w:val="00913ADB"/>
    <w:rsid w:val="00914AAD"/>
    <w:rsid w:val="0092138A"/>
    <w:rsid w:val="009259FC"/>
    <w:rsid w:val="00927ABB"/>
    <w:rsid w:val="00937A9C"/>
    <w:rsid w:val="00944E50"/>
    <w:rsid w:val="00945A35"/>
    <w:rsid w:val="009560F2"/>
    <w:rsid w:val="009701DF"/>
    <w:rsid w:val="00986E82"/>
    <w:rsid w:val="009A09BE"/>
    <w:rsid w:val="009A5B4B"/>
    <w:rsid w:val="009B1475"/>
    <w:rsid w:val="009B5D27"/>
    <w:rsid w:val="009B7250"/>
    <w:rsid w:val="009C19D8"/>
    <w:rsid w:val="009C52B8"/>
    <w:rsid w:val="009D33DF"/>
    <w:rsid w:val="009D7982"/>
    <w:rsid w:val="009D7B48"/>
    <w:rsid w:val="009F6507"/>
    <w:rsid w:val="00A06D98"/>
    <w:rsid w:val="00A06DA0"/>
    <w:rsid w:val="00A12E32"/>
    <w:rsid w:val="00A15BF1"/>
    <w:rsid w:val="00A241B5"/>
    <w:rsid w:val="00A24FB3"/>
    <w:rsid w:val="00A24FE5"/>
    <w:rsid w:val="00A25B9B"/>
    <w:rsid w:val="00A36B06"/>
    <w:rsid w:val="00A408F0"/>
    <w:rsid w:val="00A40EEC"/>
    <w:rsid w:val="00A41C56"/>
    <w:rsid w:val="00A43A4F"/>
    <w:rsid w:val="00A43C68"/>
    <w:rsid w:val="00A45254"/>
    <w:rsid w:val="00A462EF"/>
    <w:rsid w:val="00A55658"/>
    <w:rsid w:val="00A57564"/>
    <w:rsid w:val="00A6006B"/>
    <w:rsid w:val="00A629EC"/>
    <w:rsid w:val="00A640B7"/>
    <w:rsid w:val="00A72C47"/>
    <w:rsid w:val="00A74293"/>
    <w:rsid w:val="00A76EBC"/>
    <w:rsid w:val="00A90511"/>
    <w:rsid w:val="00A905C3"/>
    <w:rsid w:val="00A907E7"/>
    <w:rsid w:val="00A90FB1"/>
    <w:rsid w:val="00A92651"/>
    <w:rsid w:val="00AA0543"/>
    <w:rsid w:val="00AA06FF"/>
    <w:rsid w:val="00AA3908"/>
    <w:rsid w:val="00AA73C7"/>
    <w:rsid w:val="00AB4F59"/>
    <w:rsid w:val="00AB63D6"/>
    <w:rsid w:val="00AC0DD9"/>
    <w:rsid w:val="00AF0BA6"/>
    <w:rsid w:val="00AF42B7"/>
    <w:rsid w:val="00AF6B0D"/>
    <w:rsid w:val="00B0320B"/>
    <w:rsid w:val="00B1009E"/>
    <w:rsid w:val="00B10F34"/>
    <w:rsid w:val="00B11928"/>
    <w:rsid w:val="00B13154"/>
    <w:rsid w:val="00B2056E"/>
    <w:rsid w:val="00B20A0C"/>
    <w:rsid w:val="00B23AD5"/>
    <w:rsid w:val="00B25EF6"/>
    <w:rsid w:val="00B27BD0"/>
    <w:rsid w:val="00B31631"/>
    <w:rsid w:val="00B32E36"/>
    <w:rsid w:val="00B44156"/>
    <w:rsid w:val="00B45CAD"/>
    <w:rsid w:val="00B46B22"/>
    <w:rsid w:val="00B51CC7"/>
    <w:rsid w:val="00B5527B"/>
    <w:rsid w:val="00B57592"/>
    <w:rsid w:val="00B6119F"/>
    <w:rsid w:val="00B6695E"/>
    <w:rsid w:val="00B71F6F"/>
    <w:rsid w:val="00B75C1B"/>
    <w:rsid w:val="00B807C2"/>
    <w:rsid w:val="00B81BF8"/>
    <w:rsid w:val="00B9432D"/>
    <w:rsid w:val="00B96478"/>
    <w:rsid w:val="00BA2D70"/>
    <w:rsid w:val="00BA335A"/>
    <w:rsid w:val="00BA343F"/>
    <w:rsid w:val="00BA37CC"/>
    <w:rsid w:val="00BB4F4B"/>
    <w:rsid w:val="00BB7D48"/>
    <w:rsid w:val="00BC4829"/>
    <w:rsid w:val="00BC4ED6"/>
    <w:rsid w:val="00BC5037"/>
    <w:rsid w:val="00BC551A"/>
    <w:rsid w:val="00BC7D04"/>
    <w:rsid w:val="00BD1AE7"/>
    <w:rsid w:val="00BD4FA4"/>
    <w:rsid w:val="00BD69DC"/>
    <w:rsid w:val="00BD7687"/>
    <w:rsid w:val="00BD7ABD"/>
    <w:rsid w:val="00BE54EE"/>
    <w:rsid w:val="00BE5A2B"/>
    <w:rsid w:val="00BE6468"/>
    <w:rsid w:val="00BF04E7"/>
    <w:rsid w:val="00BF1F36"/>
    <w:rsid w:val="00BF28E9"/>
    <w:rsid w:val="00BF2C0C"/>
    <w:rsid w:val="00BF6CE4"/>
    <w:rsid w:val="00C03627"/>
    <w:rsid w:val="00C060CD"/>
    <w:rsid w:val="00C06977"/>
    <w:rsid w:val="00C06DFA"/>
    <w:rsid w:val="00C14D9B"/>
    <w:rsid w:val="00C2099D"/>
    <w:rsid w:val="00C2295B"/>
    <w:rsid w:val="00C3145B"/>
    <w:rsid w:val="00C32A51"/>
    <w:rsid w:val="00C359E6"/>
    <w:rsid w:val="00C37D3A"/>
    <w:rsid w:val="00C41AFF"/>
    <w:rsid w:val="00C42668"/>
    <w:rsid w:val="00C51D76"/>
    <w:rsid w:val="00C5305F"/>
    <w:rsid w:val="00C55AD0"/>
    <w:rsid w:val="00C56EBB"/>
    <w:rsid w:val="00C61D1C"/>
    <w:rsid w:val="00C64110"/>
    <w:rsid w:val="00C64F4D"/>
    <w:rsid w:val="00C71EE5"/>
    <w:rsid w:val="00C7348B"/>
    <w:rsid w:val="00C82F76"/>
    <w:rsid w:val="00C901AC"/>
    <w:rsid w:val="00C93B11"/>
    <w:rsid w:val="00C94EBF"/>
    <w:rsid w:val="00C97412"/>
    <w:rsid w:val="00CA0D8C"/>
    <w:rsid w:val="00CA5036"/>
    <w:rsid w:val="00CB0796"/>
    <w:rsid w:val="00CB0BDF"/>
    <w:rsid w:val="00CB1F0F"/>
    <w:rsid w:val="00CB7842"/>
    <w:rsid w:val="00CB78B4"/>
    <w:rsid w:val="00CD04C8"/>
    <w:rsid w:val="00CD7534"/>
    <w:rsid w:val="00CE0DC1"/>
    <w:rsid w:val="00CE2CC1"/>
    <w:rsid w:val="00CE7E36"/>
    <w:rsid w:val="00CF6B7A"/>
    <w:rsid w:val="00CF7492"/>
    <w:rsid w:val="00D03B9D"/>
    <w:rsid w:val="00D04A91"/>
    <w:rsid w:val="00D077DC"/>
    <w:rsid w:val="00D1462A"/>
    <w:rsid w:val="00D14BFE"/>
    <w:rsid w:val="00D33775"/>
    <w:rsid w:val="00D34A66"/>
    <w:rsid w:val="00D40B08"/>
    <w:rsid w:val="00D5351C"/>
    <w:rsid w:val="00D56BFD"/>
    <w:rsid w:val="00D5701B"/>
    <w:rsid w:val="00D60AB3"/>
    <w:rsid w:val="00D65615"/>
    <w:rsid w:val="00D72401"/>
    <w:rsid w:val="00D7272F"/>
    <w:rsid w:val="00D72D77"/>
    <w:rsid w:val="00D72F1C"/>
    <w:rsid w:val="00D76970"/>
    <w:rsid w:val="00D81880"/>
    <w:rsid w:val="00D8300A"/>
    <w:rsid w:val="00D84359"/>
    <w:rsid w:val="00D93EB0"/>
    <w:rsid w:val="00DB400C"/>
    <w:rsid w:val="00DB4B89"/>
    <w:rsid w:val="00DB7364"/>
    <w:rsid w:val="00DC092F"/>
    <w:rsid w:val="00DD0BA9"/>
    <w:rsid w:val="00DD1652"/>
    <w:rsid w:val="00DD44B6"/>
    <w:rsid w:val="00DD4DD3"/>
    <w:rsid w:val="00DE61F6"/>
    <w:rsid w:val="00DF2445"/>
    <w:rsid w:val="00DF3480"/>
    <w:rsid w:val="00DF5E36"/>
    <w:rsid w:val="00E05157"/>
    <w:rsid w:val="00E110A6"/>
    <w:rsid w:val="00E12D7D"/>
    <w:rsid w:val="00E15CD9"/>
    <w:rsid w:val="00E27729"/>
    <w:rsid w:val="00E31AD7"/>
    <w:rsid w:val="00E33EC8"/>
    <w:rsid w:val="00E34F6A"/>
    <w:rsid w:val="00E46AEC"/>
    <w:rsid w:val="00E46F74"/>
    <w:rsid w:val="00E47867"/>
    <w:rsid w:val="00E62562"/>
    <w:rsid w:val="00E639CC"/>
    <w:rsid w:val="00E67B01"/>
    <w:rsid w:val="00E92E15"/>
    <w:rsid w:val="00E971D8"/>
    <w:rsid w:val="00EA2DD4"/>
    <w:rsid w:val="00EA3C2F"/>
    <w:rsid w:val="00EA479D"/>
    <w:rsid w:val="00EA63BE"/>
    <w:rsid w:val="00EB48D4"/>
    <w:rsid w:val="00EB4966"/>
    <w:rsid w:val="00ED1477"/>
    <w:rsid w:val="00ED5702"/>
    <w:rsid w:val="00EE61A8"/>
    <w:rsid w:val="00EE7568"/>
    <w:rsid w:val="00EF0C07"/>
    <w:rsid w:val="00EF18DD"/>
    <w:rsid w:val="00EF32ED"/>
    <w:rsid w:val="00EF4FE5"/>
    <w:rsid w:val="00F017BD"/>
    <w:rsid w:val="00F0312C"/>
    <w:rsid w:val="00F06213"/>
    <w:rsid w:val="00F0699F"/>
    <w:rsid w:val="00F07215"/>
    <w:rsid w:val="00F078EB"/>
    <w:rsid w:val="00F07E9A"/>
    <w:rsid w:val="00F11852"/>
    <w:rsid w:val="00F13D06"/>
    <w:rsid w:val="00F15FF4"/>
    <w:rsid w:val="00F22E67"/>
    <w:rsid w:val="00F26529"/>
    <w:rsid w:val="00F33ACB"/>
    <w:rsid w:val="00F5391A"/>
    <w:rsid w:val="00F558AF"/>
    <w:rsid w:val="00F56381"/>
    <w:rsid w:val="00F5713F"/>
    <w:rsid w:val="00F6194E"/>
    <w:rsid w:val="00F66E7A"/>
    <w:rsid w:val="00F67357"/>
    <w:rsid w:val="00F67933"/>
    <w:rsid w:val="00F722C7"/>
    <w:rsid w:val="00F74E61"/>
    <w:rsid w:val="00F80C09"/>
    <w:rsid w:val="00F85B99"/>
    <w:rsid w:val="00F87681"/>
    <w:rsid w:val="00F9314A"/>
    <w:rsid w:val="00F940E1"/>
    <w:rsid w:val="00F94CA8"/>
    <w:rsid w:val="00F95EAB"/>
    <w:rsid w:val="00FA098E"/>
    <w:rsid w:val="00FA396C"/>
    <w:rsid w:val="00FA7D9F"/>
    <w:rsid w:val="00FB109A"/>
    <w:rsid w:val="00FB1879"/>
    <w:rsid w:val="00FB4AE9"/>
    <w:rsid w:val="00FB62BC"/>
    <w:rsid w:val="00FB708F"/>
    <w:rsid w:val="00FD5EF8"/>
    <w:rsid w:val="00FE1C2C"/>
    <w:rsid w:val="00FE2A48"/>
    <w:rsid w:val="00FE3B5B"/>
    <w:rsid w:val="00FE3C55"/>
    <w:rsid w:val="00FF24C0"/>
    <w:rsid w:val="00FF3A34"/>
    <w:rsid w:val="01BF2A36"/>
    <w:rsid w:val="06E057A5"/>
    <w:rsid w:val="07486498"/>
    <w:rsid w:val="078027D4"/>
    <w:rsid w:val="0A09636C"/>
    <w:rsid w:val="0B041F9F"/>
    <w:rsid w:val="0BAA2A93"/>
    <w:rsid w:val="0CEC1180"/>
    <w:rsid w:val="0E330447"/>
    <w:rsid w:val="118C6B6B"/>
    <w:rsid w:val="119E18D5"/>
    <w:rsid w:val="127C7412"/>
    <w:rsid w:val="13E30FB9"/>
    <w:rsid w:val="14D05739"/>
    <w:rsid w:val="14E71FEE"/>
    <w:rsid w:val="152C5712"/>
    <w:rsid w:val="16F6141A"/>
    <w:rsid w:val="19427BDF"/>
    <w:rsid w:val="1A440876"/>
    <w:rsid w:val="1AEC6930"/>
    <w:rsid w:val="1BBA41CF"/>
    <w:rsid w:val="1C174282"/>
    <w:rsid w:val="1D466DC1"/>
    <w:rsid w:val="1DD4436C"/>
    <w:rsid w:val="1E8503FE"/>
    <w:rsid w:val="21531575"/>
    <w:rsid w:val="216816FD"/>
    <w:rsid w:val="22CA0028"/>
    <w:rsid w:val="22FD091F"/>
    <w:rsid w:val="23437007"/>
    <w:rsid w:val="23CC2BF0"/>
    <w:rsid w:val="24F90471"/>
    <w:rsid w:val="26B74956"/>
    <w:rsid w:val="27095A1F"/>
    <w:rsid w:val="271257DA"/>
    <w:rsid w:val="27644209"/>
    <w:rsid w:val="276655DE"/>
    <w:rsid w:val="27BE1010"/>
    <w:rsid w:val="28B13953"/>
    <w:rsid w:val="292E53AA"/>
    <w:rsid w:val="2A024686"/>
    <w:rsid w:val="2C1B4BC5"/>
    <w:rsid w:val="2C253BB4"/>
    <w:rsid w:val="2C4518EE"/>
    <w:rsid w:val="2CA74CD3"/>
    <w:rsid w:val="2F855E7D"/>
    <w:rsid w:val="32995BC9"/>
    <w:rsid w:val="333E7459"/>
    <w:rsid w:val="33DA687C"/>
    <w:rsid w:val="34746C52"/>
    <w:rsid w:val="348E7B7A"/>
    <w:rsid w:val="371626CD"/>
    <w:rsid w:val="37BE1FC8"/>
    <w:rsid w:val="3854669B"/>
    <w:rsid w:val="388D0800"/>
    <w:rsid w:val="3B5B2276"/>
    <w:rsid w:val="3C670182"/>
    <w:rsid w:val="3C6B4D22"/>
    <w:rsid w:val="3D5B61A1"/>
    <w:rsid w:val="3F1A285B"/>
    <w:rsid w:val="40281D80"/>
    <w:rsid w:val="40E83ACE"/>
    <w:rsid w:val="420F5793"/>
    <w:rsid w:val="42530961"/>
    <w:rsid w:val="4336118F"/>
    <w:rsid w:val="4346629F"/>
    <w:rsid w:val="43E35019"/>
    <w:rsid w:val="44A613D0"/>
    <w:rsid w:val="454F216D"/>
    <w:rsid w:val="45AC3B44"/>
    <w:rsid w:val="47BC4555"/>
    <w:rsid w:val="47CC1E10"/>
    <w:rsid w:val="498C45D1"/>
    <w:rsid w:val="4A417608"/>
    <w:rsid w:val="4C0F5157"/>
    <w:rsid w:val="4CAB5226"/>
    <w:rsid w:val="4DA32716"/>
    <w:rsid w:val="4DB3081B"/>
    <w:rsid w:val="4F284D37"/>
    <w:rsid w:val="5023326A"/>
    <w:rsid w:val="52BE02EE"/>
    <w:rsid w:val="52C931CB"/>
    <w:rsid w:val="54380864"/>
    <w:rsid w:val="55FF7C35"/>
    <w:rsid w:val="57E86DF3"/>
    <w:rsid w:val="581C1CBE"/>
    <w:rsid w:val="59A3249A"/>
    <w:rsid w:val="5A5060A1"/>
    <w:rsid w:val="5D031FDC"/>
    <w:rsid w:val="5D55391C"/>
    <w:rsid w:val="5E707B5D"/>
    <w:rsid w:val="5F877752"/>
    <w:rsid w:val="5FAA0B11"/>
    <w:rsid w:val="635B0F51"/>
    <w:rsid w:val="63FE6681"/>
    <w:rsid w:val="65666824"/>
    <w:rsid w:val="65972314"/>
    <w:rsid w:val="687C0E90"/>
    <w:rsid w:val="6B341920"/>
    <w:rsid w:val="6BE63EAC"/>
    <w:rsid w:val="6D1F60F4"/>
    <w:rsid w:val="6D5D7206"/>
    <w:rsid w:val="724B3BCE"/>
    <w:rsid w:val="72A32D70"/>
    <w:rsid w:val="74A86FCF"/>
    <w:rsid w:val="74CF3051"/>
    <w:rsid w:val="793134F4"/>
    <w:rsid w:val="7A1C3151"/>
    <w:rsid w:val="7FB23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6CB3A4"/>
  <w15:docId w15:val="{70167891-B091-41B8-B0CC-93F99817D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0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 w:qFormat="1"/>
    <w:lsdException w:name="annotation text" w:semiHidden="1" w:unhideWhenUsed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iPriority="0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/>
      <w:sz w:val="22"/>
      <w:szCs w:val="22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="Cambria" w:eastAsia="MS Gothic" w:hAnsi="Cambria"/>
      <w:b/>
      <w:bCs/>
      <w:color w:val="366091"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paragraph" w:styleId="Heading9">
    <w:name w:val="heading 9"/>
    <w:basedOn w:val="Normal"/>
    <w:next w:val="Normal"/>
    <w:link w:val="Heading9Char"/>
    <w:qFormat/>
    <w:pPr>
      <w:keepNext/>
      <w:numPr>
        <w:ilvl w:val="8"/>
        <w:numId w:val="1"/>
      </w:numPr>
      <w:tabs>
        <w:tab w:val="left" w:pos="-2250"/>
      </w:tabs>
      <w:suppressAutoHyphens/>
      <w:spacing w:after="0" w:line="240" w:lineRule="auto"/>
      <w:outlineLvl w:val="8"/>
    </w:pPr>
    <w:rPr>
      <w:rFonts w:ascii="Times New Roman" w:eastAsia="Times New Roman" w:hAnsi="Times New Roman"/>
      <w:sz w:val="24"/>
      <w:szCs w:val="20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3">
    <w:name w:val="Body Text 3"/>
    <w:basedOn w:val="Normal"/>
    <w:link w:val="BodyText3Char"/>
    <w:qFormat/>
    <w:pPr>
      <w:suppressAutoHyphens/>
      <w:spacing w:after="0" w:line="240" w:lineRule="auto"/>
      <w:jc w:val="both"/>
    </w:pPr>
    <w:rPr>
      <w:rFonts w:ascii="Times New Roman" w:eastAsia="Times New Roman" w:hAnsi="Times New Roman"/>
      <w:sz w:val="24"/>
      <w:szCs w:val="20"/>
      <w:lang w:val="en-US" w:eastAsia="ar-SA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FootnoteText">
    <w:name w:val="footnote text"/>
    <w:basedOn w:val="Normal"/>
    <w:uiPriority w:val="99"/>
    <w:unhideWhenUsed/>
    <w:qFormat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="Cambria" w:eastAsia="MS Gothic" w:hAnsi="Cambria" w:cs="Times New Roman"/>
      <w:b/>
      <w:bCs/>
      <w:color w:val="366091"/>
      <w:sz w:val="28"/>
      <w:szCs w:val="28"/>
      <w:lang w:val="id-ID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="Cambria" w:eastAsia="MS Gothic" w:hAnsi="Cambria" w:cs="Times New Roman"/>
      <w:b/>
      <w:bCs/>
      <w:i/>
      <w:iCs/>
      <w:color w:val="4F81BD"/>
    </w:rPr>
  </w:style>
  <w:style w:type="character" w:customStyle="1" w:styleId="Heading9Char">
    <w:name w:val="Heading 9 Char"/>
    <w:basedOn w:val="DefaultParagraphFont"/>
    <w:link w:val="Heading9"/>
    <w:qFormat/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qFormat/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HeaderChar">
    <w:name w:val="Header Char"/>
    <w:basedOn w:val="DefaultParagraphFont"/>
    <w:link w:val="Header"/>
    <w:qFormat/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lang w:val="en-US"/>
    </w:rPr>
  </w:style>
  <w:style w:type="character" w:customStyle="1" w:styleId="5yl5">
    <w:name w:val="_5yl5"/>
    <w:basedOn w:val="DefaultParagraphFont"/>
    <w:qFormat/>
  </w:style>
  <w:style w:type="character" w:customStyle="1" w:styleId="apple-tab-span">
    <w:name w:val="apple-tab-span"/>
    <w:basedOn w:val="DefaultParagraphFont"/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E67B01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13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bps6307@bps.go.id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1</Words>
  <Characters>522</Characters>
  <Application>Microsoft Office Word</Application>
  <DocSecurity>0</DocSecurity>
  <Lines>4</Lines>
  <Paragraphs>1</Paragraphs>
  <ScaleCrop>false</ScaleCrop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.B. Uddin</dc:creator>
  <cp:lastModifiedBy>muhlis abdi</cp:lastModifiedBy>
  <cp:revision>7</cp:revision>
  <cp:lastPrinted>2024-12-22T13:01:00Z</cp:lastPrinted>
  <dcterms:created xsi:type="dcterms:W3CDTF">2024-12-22T03:28:00Z</dcterms:created>
  <dcterms:modified xsi:type="dcterms:W3CDTF">2024-12-22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78</vt:lpwstr>
  </property>
</Properties>
</file>